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6005"/>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baa26"/>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8"/>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39"/>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799124"/>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3"/>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4171"/>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17116"/>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59" w:name="T_3e943"/>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5c32a"/>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arrest activity:</w:t>
      </w:r>
    </w:p>
    <w:p>
      <w:pPr>
        <w:pStyle w:val="BodyText"/>
      </w:pPr>
      <w:bookmarkStart w:id="64"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1-24T18:30:25Z</dcterms:created>
  <dcterms:modified xsi:type="dcterms:W3CDTF">2024-11-24T18:3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y fmtid="{D5CDD505-2E9C-101B-9397-08002B2CF9AE}" pid="18" name="warnings">
    <vt:lpwstr>False</vt:lpwstr>
  </property>
</Properties>
</file>